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</w:tblGrid>
      <w:tr w:rsidR="00CB2289" w14:paraId="210C20B3" w14:textId="1F541166" w:rsidTr="00297D63">
        <w:trPr>
          <w:trHeight w:val="4166"/>
        </w:trPr>
        <w:tc>
          <w:tcPr>
            <w:tcW w:w="3024" w:type="dxa"/>
          </w:tcPr>
          <w:p w14:paraId="3D4D64C9" w14:textId="0AE46B9C" w:rsidR="00CB2289" w:rsidRDefault="00CB2289" w:rsidP="00741B9A">
            <w:pPr>
              <w:spacing w:after="160" w:line="240" w:lineRule="auto"/>
            </w:pPr>
            <w:r w:rsidRPr="002338AA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59264" behindDoc="0" locked="0" layoutInCell="1" allowOverlap="1" wp14:anchorId="3E69FE50" wp14:editId="5EDED8B3">
                  <wp:simplePos x="0" y="0"/>
                  <wp:positionH relativeFrom="column">
                    <wp:posOffset>894080</wp:posOffset>
                  </wp:positionH>
                  <wp:positionV relativeFrom="paragraph">
                    <wp:posOffset>635</wp:posOffset>
                  </wp:positionV>
                  <wp:extent cx="933450" cy="700405"/>
                  <wp:effectExtent l="0" t="0" r="0" b="4445"/>
                  <wp:wrapSquare wrapText="bothSides"/>
                  <wp:docPr id="829697033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9697033" name="Picture 829697033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3450" cy="700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338AA">
              <w:rPr>
                <w:b/>
                <w:bCs/>
                <w:noProof/>
                <w:sz w:val="20"/>
                <w:szCs w:val="20"/>
              </w:rPr>
              <w:t>Spider Flower</w:t>
            </w:r>
            <w:r w:rsidRPr="002338AA">
              <w:rPr>
                <w:b/>
                <w:bCs/>
                <w:sz w:val="20"/>
                <w:szCs w:val="20"/>
              </w:rPr>
              <w:t xml:space="preserve"> </w:t>
            </w:r>
            <w:r w:rsidRPr="002338AA">
              <w:rPr>
                <w:i/>
                <w:iCs/>
                <w:sz w:val="20"/>
                <w:szCs w:val="20"/>
              </w:rPr>
              <w:t xml:space="preserve">Cleome </w:t>
            </w:r>
            <w:proofErr w:type="spellStart"/>
            <w:r w:rsidRPr="002338AA">
              <w:rPr>
                <w:i/>
                <w:iCs/>
                <w:sz w:val="20"/>
                <w:szCs w:val="20"/>
              </w:rPr>
              <w:t>houtteana</w:t>
            </w:r>
            <w:proofErr w:type="spellEnd"/>
            <w:r w:rsidRPr="00DF1750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Annual, non-native</w:t>
            </w:r>
            <w:r w:rsidRPr="00DF1750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 xml:space="preserve"> </w:t>
            </w:r>
            <w:r w:rsidRPr="00DF1750">
              <w:rPr>
                <w:sz w:val="18"/>
                <w:szCs w:val="18"/>
              </w:rPr>
              <w:t xml:space="preserve"> 3</w:t>
            </w:r>
            <w:r>
              <w:rPr>
                <w:sz w:val="18"/>
                <w:szCs w:val="18"/>
              </w:rPr>
              <w:t>-6’</w:t>
            </w:r>
            <w:r w:rsidRPr="00DF1750">
              <w:rPr>
                <w:sz w:val="18"/>
                <w:szCs w:val="18"/>
              </w:rPr>
              <w:t xml:space="preserve"> Best in full sun</w:t>
            </w:r>
            <w:r>
              <w:rPr>
                <w:sz w:val="18"/>
                <w:szCs w:val="18"/>
              </w:rPr>
              <w:t>, moist</w:t>
            </w:r>
            <w:r w:rsidR="00720EA2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 xml:space="preserve"> well-drained </w:t>
            </w:r>
            <w:r w:rsidRPr="00DF1750">
              <w:rPr>
                <w:sz w:val="18"/>
                <w:szCs w:val="18"/>
              </w:rPr>
              <w:t>soil</w:t>
            </w:r>
            <w:r>
              <w:rPr>
                <w:sz w:val="18"/>
                <w:szCs w:val="18"/>
              </w:rPr>
              <w:t>, but tolerates dry conditions</w:t>
            </w:r>
            <w:r w:rsidRPr="00DF1750">
              <w:rPr>
                <w:sz w:val="18"/>
                <w:szCs w:val="18"/>
              </w:rPr>
              <w:t xml:space="preserve">. </w:t>
            </w:r>
            <w:proofErr w:type="gramStart"/>
            <w:r w:rsidRPr="00DF1750">
              <w:rPr>
                <w:sz w:val="18"/>
                <w:szCs w:val="18"/>
              </w:rPr>
              <w:t>Blooms</w:t>
            </w:r>
            <w:proofErr w:type="gramEnd"/>
            <w:r w:rsidRPr="00DF1750">
              <w:rPr>
                <w:sz w:val="18"/>
                <w:szCs w:val="18"/>
              </w:rPr>
              <w:t xml:space="preserve"> early summer into the fall</w:t>
            </w:r>
            <w:r w:rsidRPr="00987069">
              <w:rPr>
                <w:b/>
                <w:bCs/>
                <w:sz w:val="18"/>
                <w:szCs w:val="18"/>
              </w:rPr>
              <w:t>.  2</w:t>
            </w:r>
            <w:r>
              <w:rPr>
                <w:sz w:val="18"/>
                <w:szCs w:val="18"/>
              </w:rPr>
              <w:t xml:space="preserve"> </w:t>
            </w:r>
            <w:r w:rsidRPr="00F37E9C">
              <w:rPr>
                <w:b/>
                <w:bCs/>
                <w:sz w:val="20"/>
                <w:szCs w:val="20"/>
              </w:rPr>
              <w:t xml:space="preserve">mo. stratification &amp; sow </w:t>
            </w:r>
            <w:r>
              <w:rPr>
                <w:b/>
                <w:bCs/>
                <w:sz w:val="20"/>
                <w:szCs w:val="20"/>
              </w:rPr>
              <w:t>indoors Feb-March</w:t>
            </w:r>
            <w:r w:rsidRPr="00F37E9C">
              <w:rPr>
                <w:b/>
                <w:bCs/>
                <w:sz w:val="20"/>
                <w:szCs w:val="20"/>
              </w:rPr>
              <w:t xml:space="preserve"> on the surface. Press in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F37E9C">
              <w:rPr>
                <w:b/>
                <w:bCs/>
                <w:sz w:val="20"/>
                <w:szCs w:val="20"/>
              </w:rPr>
              <w:t>cover lightly with sand</w:t>
            </w:r>
            <w:r>
              <w:rPr>
                <w:b/>
                <w:bCs/>
                <w:sz w:val="20"/>
                <w:szCs w:val="20"/>
              </w:rPr>
              <w:t>; it needs</w:t>
            </w:r>
            <w:r w:rsidRPr="00F37E9C">
              <w:rPr>
                <w:b/>
                <w:bCs/>
                <w:sz w:val="20"/>
                <w:szCs w:val="20"/>
              </w:rPr>
              <w:t xml:space="preserve"> light to germinate. </w:t>
            </w:r>
            <w:proofErr w:type="gramStart"/>
            <w:r w:rsidRPr="00F37E9C">
              <w:rPr>
                <w:b/>
                <w:bCs/>
                <w:sz w:val="20"/>
                <w:szCs w:val="20"/>
              </w:rPr>
              <w:t>Keep</w:t>
            </w:r>
            <w:proofErr w:type="gramEnd"/>
            <w:r w:rsidRPr="00F37E9C">
              <w:rPr>
                <w:b/>
                <w:bCs/>
                <w:sz w:val="20"/>
                <w:szCs w:val="20"/>
              </w:rPr>
              <w:t xml:space="preserve"> moist.  Germinates in 1</w:t>
            </w:r>
            <w:r>
              <w:rPr>
                <w:b/>
                <w:bCs/>
                <w:sz w:val="20"/>
                <w:szCs w:val="20"/>
              </w:rPr>
              <w:t>-2</w:t>
            </w:r>
            <w:r w:rsidRPr="00F37E9C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weeks.  Plant out in May, space 1 to 3’, Pinck back to reduce height and increase branching.  </w:t>
            </w:r>
            <w:r>
              <w:rPr>
                <w:sz w:val="18"/>
                <w:szCs w:val="18"/>
              </w:rPr>
              <w:t xml:space="preserve">Self-seeds., </w:t>
            </w:r>
            <w:r w:rsidR="00720EA2">
              <w:rPr>
                <w:sz w:val="18"/>
                <w:szCs w:val="18"/>
              </w:rPr>
              <w:t>attract</w:t>
            </w:r>
            <w:r>
              <w:rPr>
                <w:sz w:val="18"/>
                <w:szCs w:val="18"/>
              </w:rPr>
              <w:t xml:space="preserve"> hummingbirds, hummingbird moths, bees, and butterflies.</w:t>
            </w:r>
            <w:r w:rsidRPr="00DF1750">
              <w:rPr>
                <w:sz w:val="18"/>
                <w:szCs w:val="18"/>
              </w:rPr>
              <w:t xml:space="preserve"> Harvested 20</w:t>
            </w:r>
            <w:r w:rsidR="00B53D3F">
              <w:rPr>
                <w:sz w:val="18"/>
                <w:szCs w:val="18"/>
              </w:rPr>
              <w:t>____</w:t>
            </w:r>
          </w:p>
        </w:tc>
      </w:tr>
    </w:tbl>
    <w:p w14:paraId="6CFDA2D3" w14:textId="2277C33B" w:rsidR="007D357E" w:rsidRDefault="007D357E"/>
    <w:sectPr w:rsidR="007D357E" w:rsidSect="007D357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M3M7cwMDc2NDFU0lEKTi0uzszPAykwrgUAoc0cbiwAAAA="/>
  </w:docVars>
  <w:rsids>
    <w:rsidRoot w:val="007D357E"/>
    <w:rsid w:val="000571A2"/>
    <w:rsid w:val="00084676"/>
    <w:rsid w:val="000A1EA4"/>
    <w:rsid w:val="001613AB"/>
    <w:rsid w:val="00173737"/>
    <w:rsid w:val="001D1854"/>
    <w:rsid w:val="002338AA"/>
    <w:rsid w:val="00302463"/>
    <w:rsid w:val="00376D7C"/>
    <w:rsid w:val="003D3B80"/>
    <w:rsid w:val="003E11FF"/>
    <w:rsid w:val="00464596"/>
    <w:rsid w:val="00512039"/>
    <w:rsid w:val="00561235"/>
    <w:rsid w:val="005B5CE6"/>
    <w:rsid w:val="00604FA9"/>
    <w:rsid w:val="0062176E"/>
    <w:rsid w:val="00685B92"/>
    <w:rsid w:val="00697B8B"/>
    <w:rsid w:val="006C7E16"/>
    <w:rsid w:val="00720EA2"/>
    <w:rsid w:val="00741B9A"/>
    <w:rsid w:val="007555B3"/>
    <w:rsid w:val="007D357E"/>
    <w:rsid w:val="00822E16"/>
    <w:rsid w:val="008239AA"/>
    <w:rsid w:val="008B2E44"/>
    <w:rsid w:val="008E0935"/>
    <w:rsid w:val="009263CE"/>
    <w:rsid w:val="009319C8"/>
    <w:rsid w:val="009620AD"/>
    <w:rsid w:val="0096794E"/>
    <w:rsid w:val="00987069"/>
    <w:rsid w:val="009B613C"/>
    <w:rsid w:val="009C1A6A"/>
    <w:rsid w:val="00A34268"/>
    <w:rsid w:val="00A452ED"/>
    <w:rsid w:val="00AD1221"/>
    <w:rsid w:val="00B0635C"/>
    <w:rsid w:val="00B53D3F"/>
    <w:rsid w:val="00B91F2F"/>
    <w:rsid w:val="00BB5763"/>
    <w:rsid w:val="00BC6C94"/>
    <w:rsid w:val="00BE001B"/>
    <w:rsid w:val="00C30A08"/>
    <w:rsid w:val="00C343F3"/>
    <w:rsid w:val="00C41AEF"/>
    <w:rsid w:val="00CB2289"/>
    <w:rsid w:val="00CC3A2C"/>
    <w:rsid w:val="00CE4A83"/>
    <w:rsid w:val="00D21960"/>
    <w:rsid w:val="00D316A2"/>
    <w:rsid w:val="00DC2D45"/>
    <w:rsid w:val="00DF1750"/>
    <w:rsid w:val="00DF6A9B"/>
    <w:rsid w:val="00E212F1"/>
    <w:rsid w:val="00EA5BB6"/>
    <w:rsid w:val="00EB6344"/>
    <w:rsid w:val="00EC35E7"/>
    <w:rsid w:val="00ED09E2"/>
    <w:rsid w:val="00F30599"/>
    <w:rsid w:val="00F37E9C"/>
    <w:rsid w:val="00F436A6"/>
    <w:rsid w:val="00F97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A452ED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822E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2E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9</Words>
  <Characters>438</Characters>
  <Application>Microsoft Office Word</Application>
  <DocSecurity>0</DocSecurity>
  <Lines>1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4</cp:revision>
  <cp:lastPrinted>2024-08-29T17:58:00Z</cp:lastPrinted>
  <dcterms:created xsi:type="dcterms:W3CDTF">2024-11-14T21:27:00Z</dcterms:created>
  <dcterms:modified xsi:type="dcterms:W3CDTF">2024-11-15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24cb584e8af41b30bf3bfc1471c71fdd10b4f83db6cf2823ab33841a4b1064</vt:lpwstr>
  </property>
</Properties>
</file>